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rogram</w:t>
      </w:r>
      <w:r>
        <w:t xml:space="preserve"> </w:t>
      </w:r>
      <w:r>
        <w:t xml:space="preserve">-</w:t>
      </w:r>
      <w:r>
        <w:t xml:space="preserve"> </w:t>
      </w:r>
      <w:r>
        <w:t xml:space="preserve">South</w:t>
      </w:r>
      <w:r>
        <w:t xml:space="preserve"> </w:t>
      </w:r>
      <w:r>
        <w:t xml:space="preserve">Korea</w:t>
      </w:r>
      <w:r>
        <w:t xml:space="preserve"> </w:t>
      </w:r>
      <w:r>
        <w:t xml:space="preserve">Seoul</w:t>
      </w:r>
    </w:p>
    <w:bookmarkStart w:id="20" w:name="Xc0e44a8faffb4cc7422945bc713410fd5e72184"/>
    <w:p>
      <w:pPr>
        <w:pStyle w:val="Heading1"/>
      </w:pPr>
      <w:r>
        <w:t xml:space="preserve">Scholarship Application Letter for Military Officer Program</w:t>
      </w:r>
    </w:p>
    <w:p>
      <w:pPr>
        <w:pStyle w:val="FirstParagraph"/>
      </w:pPr>
      <w:r>
        <w:t xml:space="preserve">Submitted to the International Military Education Scholarship Committee</w:t>
      </w:r>
    </w:p>
    <w:p>
      <w:pPr>
        <w:pStyle w:val="BodyText"/>
      </w:pPr>
      <w:r>
        <w:t xml:space="preserve">Ministry of National Defense, Republic of South Korea - Seoul</w:t>
      </w:r>
    </w:p>
    <w:bookmarkEnd w:id="20"/>
    <w:p>
      <w:pPr>
        <w:pStyle w:val="BodyText"/>
      </w:pPr>
      <w:r>
        <w:rPr>
          <w:bCs/>
          <w:b/>
        </w:rPr>
        <w:t xml:space="preserve">[Your Full Name]</w:t>
      </w:r>
      <w:r>
        <w:br/>
      </w:r>
      <w:r>
        <w:t xml:space="preserve">[Your Current Military Rank and Unit]</w:t>
      </w:r>
      <w:r>
        <w:br/>
      </w:r>
      <w:r>
        <w:t xml:space="preserve">[Your Country's Armed Forces]</w:t>
      </w:r>
      <w:r>
        <w:br/>
      </w:r>
      <w:r>
        <w:t xml:space="preserve">[City, Postal Code]</w:t>
      </w:r>
      <w:r>
        <w:br/>
      </w:r>
      <w:r>
        <w:t xml:space="preserve">[Email Address] | [Phone Number]</w:t>
      </w:r>
    </w:p>
    <w:p>
      <w:pPr>
        <w:pStyle w:val="BodyText"/>
      </w:pPr>
      <w:r>
        <w:t xml:space="preserve">October 26, 2023</w:t>
      </w:r>
    </w:p>
    <w:p>
      <w:pPr>
        <w:pStyle w:val="BodyText"/>
      </w:pPr>
      <w:r>
        <w:t xml:space="preserve">Scholarship Selection Committee</w:t>
      </w:r>
      <w:r>
        <w:br/>
      </w:r>
      <w:r>
        <w:t xml:space="preserve">International Military Education Division</w:t>
      </w:r>
      <w:r>
        <w:br/>
      </w:r>
      <w:r>
        <w:t xml:space="preserve">Ministry of National Defense</w:t>
      </w:r>
      <w:r>
        <w:br/>
      </w:r>
      <w:r>
        <w:t xml:space="preserve">Republic of South Korea - Seoul, 03157</w:t>
      </w:r>
    </w:p>
    <w:p>
      <w:pPr>
        <w:pStyle w:val="BodyText"/>
      </w:pPr>
      <w:r>
        <w:t xml:space="preserve">SUBJECT: Scholarship Application Letter for Elite Military Officer Training Program in South Korea Seoul</w:t>
      </w:r>
    </w:p>
    <w:p>
      <w:pPr>
        <w:pStyle w:val="BodyText"/>
      </w:pPr>
      <w:r>
        <w:t xml:space="preserve">Dear Esteemed Members of the Scholarship Selection Committee,</w:t>
      </w:r>
    </w:p>
    <w:p>
      <w:pPr>
        <w:pStyle w:val="BodyText"/>
      </w:pPr>
      <w:r>
        <w:t xml:space="preserve">I am writing this Scholarship Application Letter with profound respect for the Republic of South Korea's unparalleled military tradition and its commitment to fostering global defense leadership. As a dedicated serving officer from [Your Country] with eight years of active duty experience including two combat deployments, I have long admired South Korea's strategic prowess in national security, technological innovation, and coalition operations. It is with deep honor that I submit my application for the International Military Officer Scholarship Program at the Republic of Korea Army Officer Candidate School in Seoul—a pivotal opportunity to deepen my professional capabilities within one of Asia's most advanced military ecosystems.</w:t>
      </w:r>
    </w:p>
    <w:p>
      <w:pPr>
        <w:pStyle w:val="BodyText"/>
      </w:pPr>
      <w:r>
        <w:t xml:space="preserve">My military career has been defined by a steadfast commitment to excellence. Commissioned as a Second Lieutenant through [Your Country]'s prestigious Officer Training Academy, I have served as Battalion Operations Officer for [Specific Unit], where I orchestrated complex joint operations involving 150+ personnel across three international exercises. Notably, during Operation</w:t>
      </w:r>
      <w:r>
        <w:t xml:space="preserve"> </w:t>
      </w:r>
      <w:r>
        <w:rPr>
          <w:iCs/>
          <w:i/>
        </w:rPr>
        <w:t xml:space="preserve">Guardian Shield</w:t>
      </w:r>
      <w:r>
        <w:t xml:space="preserve">, my unit achieved a 98% mission success rate in counter-terrorism scenarios through innovative force projection tactics. However, I recognize that to contribute meaningfully to future security challenges—particularly in the Indo-Pacific region—I require specialized training unavailable in my home country's curriculum. South Korea's military doctrine, particularly its integration of AI-driven defense systems and asymmetric warfare strategies, represents the pinnacle of modern military education I seek to master.</w:t>
      </w:r>
    </w:p>
    <w:p>
      <w:pPr>
        <w:pStyle w:val="BodyText"/>
      </w:pPr>
      <w:r>
        <w:t xml:space="preserve">The decision to pursue this scholarship in South Korea Seoul is not merely strategic—it is deeply personal. As a veteran who has studied Korean history and culture extensively, I understand that Seoul stands at the confluence of tradition and innovation. The city's military legacy—evident from the Demilitarized Zone 50 kilometers north to the modern Seongnam Military Academy—creates an unparalleled learning environment where historical context informs cutting-edge defense strategies. South Korea's leadership in developing next-generation defense technologies like K-2 Black Panther tanks, THAAD missile systems, and AI-based cyber warfare units directly aligns with my career goals as a future military officer specializing in integrated air defense. Training within Seoul's vibrant academic-military complex would allow me to learn from Korean experts while engaging with international cadets from 27 nations at the National Defense University.</w:t>
      </w:r>
    </w:p>
    <w:p>
      <w:pPr>
        <w:pStyle w:val="BodyText"/>
      </w:pPr>
      <w:r>
        <w:t xml:space="preserve">This Scholarship Application Letter serves as a testament to my unwavering commitment to South Korea's security partnership. I have meticulously planned how this opportunity will translate into tangible contributions upon my return. I intend to establish a joint military technology exchange program between [Your Country] and South Korea, focusing on unmanned aerial systems integration—a skill set I will master during the Seoul-based scholarship. My proposed research project, "AI-Enhanced Multi-Domain Operations in Urban Environments," directly addresses challenges faced by both nations' forces. With access to Seoul's state-of-the-art simulation centers and military academies, I will develop protocols that could be implemented across NATO-ROK cooperation frameworks.</w:t>
      </w:r>
    </w:p>
    <w:p>
      <w:pPr>
        <w:pStyle w:val="BodyText"/>
      </w:pPr>
      <w:r>
        <w:t xml:space="preserve">The financial aspect of this program presents significant barriers for officers from developing nations like mine. While my government provides partial funding, the full tuition, specialized training equipment costs (including virtual reality combat simulators), and Seoul-based living expenses exceed our current resources. This scholarship would cover 100% of these expenditures—enabling me to fully immerse in the academic rigor without financial distraction. I have calculated that South Korea's military education standards require approximately $45,000 annually for comprehensive training access; your support would directly facilitate this critical investment in global security collaboration.</w:t>
      </w:r>
    </w:p>
    <w:p>
      <w:pPr>
        <w:pStyle w:val="BodyText"/>
      </w:pPr>
      <w:r>
        <w:t xml:space="preserve">My respect for South Korea's military values runs deeper than academic pursuit. Having witnessed the Korean War Memorial during my previous visit to Seoul, I internalized the sacrifices that forged this nation's defense ethos. The Korean concept of</w:t>
      </w:r>
      <w:r>
        <w:t xml:space="preserve"> </w:t>
      </w:r>
      <w:r>
        <w:rPr>
          <w:iCs/>
          <w:i/>
        </w:rPr>
        <w:t xml:space="preserve">"Hwarangdo"</w:t>
      </w:r>
      <w:r>
        <w:t xml:space="preserve">—the way of the flower knights—resonates with my own leadership philosophy: courage rooted in wisdom, service beyond self-interest, and continuous intellectual growth. In South Korea Seoul, I will embody these principles while learning from commanders who have defended the peninsula against unprecedented threats. This experience will transform me from a competent officer into a strategic leader capable of navigating tomorrow's complex security landscape.</w:t>
      </w:r>
    </w:p>
    <w:p>
      <w:pPr>
        <w:pStyle w:val="BodyText"/>
      </w:pPr>
      <w:r>
        <w:t xml:space="preserve">I am prepared to accept any challenges presented by this rigorous program. My physical fitness records show 100th percentile scores in all ROK-mandated endurance tests, and my Korean language proficiency (TOPIK Level 5) allows for full academic engagement. I have attached my official military evaluation from [Your Country's Ministry of Defense], a detailed research proposal, and letters of recommendation from two senior officers who have observed my leadership during multinational exercises in Southeast Asia. These documents substantiate my readiness to represent both [Your Country] and the values of South Korea Seoul on this esteemed platform.</w:t>
      </w:r>
    </w:p>
    <w:p>
      <w:pPr>
        <w:pStyle w:val="BodyText"/>
      </w:pPr>
      <w:r>
        <w:t xml:space="preserve">The Republic of South Korea has demonstrated exceptional generosity through its military education partnerships with over 50 nations. By selecting me for this scholarship, you are not merely funding a program—you are investing in a future security alliance where [Your Country] becomes an active participant in maintaining peace on the Korean Peninsula and beyond. My ultimate goal is to establish a permanent Korea-ROK officer exchange program that will benefit both our nations' military capabilities for decades to come. I pledge to honor South Korea's trust through uncompromising dedication, academic excellence, and service worthy of the Military Officer title.</w:t>
      </w:r>
    </w:p>
    <w:p>
      <w:pPr>
        <w:pStyle w:val="BodyText"/>
      </w:pPr>
      <w:r>
        <w:t xml:space="preserve">Sincerely,</w:t>
      </w:r>
    </w:p>
    <w:p>
      <w:pPr>
        <w:pStyle w:val="BodyText"/>
      </w:pPr>
      <w:r>
        <w:br/>
      </w:r>
      <w:r>
        <w:br/>
      </w:r>
      <w:r>
        <w:br/>
      </w:r>
      <w:r>
        <w:rPr>
          <w:bCs/>
          <w:b/>
        </w:rPr>
        <w:t xml:space="preserve">[Your Full Name]</w:t>
      </w:r>
      <w:r>
        <w:br/>
      </w:r>
      <w:r>
        <w:t xml:space="preserve">[Current Rank] | [Unit Designation]</w:t>
      </w:r>
      <w:r>
        <w:br/>
      </w:r>
      <w:r>
        <w:t xml:space="preserve">[Your Country's Armed Forces]</w:t>
      </w:r>
    </w:p>
    <w:p>
      <w:pPr>
        <w:pStyle w:val="BodyText"/>
      </w:pPr>
      <w:r>
        <w:t xml:space="preserve">Note: This Scholarship Application Letter exceeds 800 words (currently approximately 920 words). All key terms—Scholarship Application Letter, Military Officer, and South Korea Seoul—are integrated organically throughout the document to emphasize program relevance and applicant alignment with South Korean military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Program - South Korea Seoul</dc:title>
  <dc:creator/>
  <dc:language>en</dc:language>
  <cp:keywords/>
  <dcterms:created xsi:type="dcterms:W3CDTF">2026-07-24T07:39:47Z</dcterms:created>
  <dcterms:modified xsi:type="dcterms:W3CDTF">2026-07-24T07:39:47Z</dcterms:modified>
</cp:coreProperties>
</file>

<file path=docProps/custom.xml><?xml version="1.0" encoding="utf-8"?>
<Properties xmlns="http://schemas.openxmlformats.org/officeDocument/2006/custom-properties" xmlns:vt="http://schemas.openxmlformats.org/officeDocument/2006/docPropsVTypes"/>
</file>